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bookmarkStart w:id="20" w:name="electronics-engineer-position"/>
    <w:p>
      <w:pPr>
        <w:pStyle w:val="Heading2"/>
      </w:pPr>
      <w:r>
        <w:t xml:space="preserve">Electronics Engineer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GitHub URL]</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Córdoba, Argentina</w:t>
      </w:r>
    </w:p>
    <w:bookmarkStart w:id="22" w:name="Xa52032fd246b3d0729680b779a303268163cecb"/>
    <w:p>
      <w:pPr>
        <w:pStyle w:val="Heading2"/>
      </w:pPr>
      <w:r>
        <w:t xml:space="preserve">Subject: Application for Electronics Engineer Internship in Argentina Córdoba</w:t>
      </w:r>
    </w:p>
    <w:p>
      <w:pPr>
        <w:pStyle w:val="FirstParagraph"/>
      </w:pPr>
      <w:r>
        <w:t xml:space="preserve">Dear Hiring Manager,</w:t>
      </w:r>
    </w:p>
    <w:p>
      <w:pPr>
        <w:pStyle w:val="BodyText"/>
      </w:pPr>
      <w:r>
        <w:t xml:space="preserve">I am writing to express my enthusiastic interest in the Electronics Engineer Internship position at your esteemed organization, as advertised on [Platform where you saw the posting - e.g., LinkedIn, company website]. As a dedicated final-year Electronics Engineering student at Universidad Nacional de Córdoba (UNC), deeply rooted in Argentina's technological landscape and actively engaged with Córdoba's vibrant engineering ecosystem, I am eager to contribute my technical skills and passion for innovation to your team. This</w:t>
      </w:r>
      <w:r>
        <w:t xml:space="preserve"> </w:t>
      </w:r>
      <w:r>
        <w:rPr>
          <w:bCs/>
          <w:b/>
        </w:rPr>
        <w:t xml:space="preserve">Internship Application Letter</w:t>
      </w:r>
      <w:r>
        <w:t xml:space="preserve"> </w:t>
      </w:r>
      <w:r>
        <w:t xml:space="preserve">represents not just a professional opportunity, but a meaningful step toward becoming an integral part of Córdoba’s growing electronics industry.</w:t>
      </w:r>
    </w:p>
    <w:p>
      <w:pPr>
        <w:pStyle w:val="BodyText"/>
      </w:pPr>
      <w:r>
        <w:t xml:space="preserve">My academic journey at UNC has equipped me with rigorous theoretical knowledge and hands-on experience directly applicable to the challenges faced by leading electronics firms in Argentina Córdoba. I have completed coursework spanning microcontroller programming (Arduino, PIC, ARM Cortex-M), analog/digital circuit design, signal processing, PCB layout using Altium Designer and KiCad, and embedded systems development. Crucially, my final-year project focused on developing a low-cost IoT sensor node for agricultural monitoring—a solution highly relevant to Córdoba’s dominant agro-industrial sector. This project required me to navigate the entire product lifecycle: from schematic capture and prototyping in UNC's state-of-the-art electronics lab, through rigorous testing under simulated local environmental conditions, to generating comprehensive technical documentation. The project was recognized by the UNC Engineering Department for its practical applicability to regional agricultural challenges, a testament to my ability to bridge academic theory with real-world needs in</w:t>
      </w:r>
      <w:r>
        <w:t xml:space="preserve"> </w:t>
      </w:r>
      <w:r>
        <w:rPr>
          <w:bCs/>
          <w:b/>
        </w:rPr>
        <w:t xml:space="preserve">Argentina Córdoba</w:t>
      </w:r>
      <w:r>
        <w:t xml:space="preserve">.</w:t>
      </w:r>
    </w:p>
    <w:p>
      <w:pPr>
        <w:pStyle w:val="BodyText"/>
      </w:pPr>
      <w:r>
        <w:t xml:space="preserve">Beyond technical proficiency, I possess strong collaborative skills honed through participation in UNC’s IEEE Student Branch and the university's annual "Innovate Córdoba" hackathon. At the latter, my team developed a prototype for an energy-efficient lighting control system for public infrastructure—a project that required seamless integration of sensor networks, wireless communication (LoRaWAN), and power management circuits. This experience immersed me deeply in the collaborative culture prevalent in successful engineering teams across Córdoba's industrial corridors, particularly within companies like DINA SA (automotive electronics) and local smart manufacturing startups. I understand that success in an</w:t>
      </w:r>
      <w:r>
        <w:t xml:space="preserve"> </w:t>
      </w:r>
      <w:r>
        <w:rPr>
          <w:bCs/>
          <w:b/>
        </w:rPr>
        <w:t xml:space="preserve">Electronics Engineer</w:t>
      </w:r>
      <w:r>
        <w:t xml:space="preserve"> </w:t>
      </w:r>
      <w:r>
        <w:t xml:space="preserve">role here demands not only technical aptitude but also the cultural fluency to work effectively within Argentina's professional environment—where clear communication, respect for hierarchy, and a strong sense of teamwork are paramount.</w:t>
      </w:r>
    </w:p>
    <w:p>
      <w:pPr>
        <w:pStyle w:val="BodyText"/>
      </w:pPr>
      <w:r>
        <w:t xml:space="preserve">What excites me most about this opportunity is the chance to contribute directly to Córdoba’s strategic shift toward high-value manufacturing and smart industry solutions. The city has emerged as a critical hub for Argentina's automotive sector (home to major plants like Ford, Fiat, and local suppliers), demanding sophisticated electronics expertise in areas like vehicle control systems, telematics, and sensor integration. I am keen to apply my skills in PCB design validation and embedded firmware development to support such transformative projects. Furthermore, Córdoba’s unique ecosystem—boasting the National University (UNC), the CIC-UNCo research center, and a growing cluster of tech startups—fosters a dynamic environment where theoretical knowledge is rapidly translated into industrial application. I am eager to learn from your team’s expertise and contribute to this momentum.</w:t>
      </w:r>
    </w:p>
    <w:p>
      <w:pPr>
        <w:pStyle w:val="BodyText"/>
      </w:pPr>
      <w:r>
        <w:t xml:space="preserve">My technical toolkit includes proficiency in industry-standard software (MATLAB/Simulink for system modeling, Proteus for simulation, LabVIEW for data acquisition), hands-on experience with soldering (SMT and through-hole), oscilloscopes, signal generators, and multimeters. I am fluent in English (with professional proficiency) and have conversational Spanish skills—I’ve successfully collaborated on projects with local suppliers in Córdoba’s industrial zone. My work ethic is grounded in Argentina’s strong values of perseverance ("resistencia") and meticulous craftsmanship ("pulido"), qualities I believe align perfectly with the standards expected at your company.</w:t>
      </w:r>
    </w:p>
    <w:p>
      <w:pPr>
        <w:pStyle w:val="BodyText"/>
      </w:pPr>
      <w:r>
        <w:t xml:space="preserve">I am deeply committed to developing my career within Argentina, specifically in Córdoba. The city’s blend of academic excellence, industrial growth, and cultural richness offers an unparalleled environment for engineering talent. I am not merely seeking an internship; I aim to become a long-term contributor to the technical advancement of</w:t>
      </w:r>
      <w:r>
        <w:t xml:space="preserve"> </w:t>
      </w:r>
      <w:r>
        <w:rPr>
          <w:bCs/>
          <w:b/>
        </w:rPr>
        <w:t xml:space="preserve">Argentina Córdoba</w:t>
      </w:r>
      <w:r>
        <w:t xml:space="preserve">. Your company’s reputation for innovation in [mention specific area relevant to the company, e.g., "industrial automation" or "sustainable electronics"] resonates strongly with my professional aspirations.</w:t>
      </w:r>
    </w:p>
    <w:p>
      <w:pPr>
        <w:pStyle w:val="BodyText"/>
      </w:pPr>
      <w:r>
        <w:t xml:space="preserve">Thank you for considering my application. I have attached my resume for your review and welcome the opportunity to discuss how my skills in circuit design, embedded systems, and problem-solving can support your team’s objectives during this critical phase of growth for electronics engineering in Córdoba. I am available at your earliest convenience for an interview and can be reached via email or phone. My commitment to excellence, coupled with my strong local ties and eagerness to contribute to</w:t>
      </w:r>
      <w:r>
        <w:t xml:space="preserve"> </w:t>
      </w:r>
      <w:r>
        <w:rPr>
          <w:bCs/>
          <w:b/>
        </w:rPr>
        <w:t xml:space="preserve">Argentina Córdoba</w:t>
      </w:r>
      <w:r>
        <w:t xml:space="preserve">'s technological future, makes me confident that I would be a valuable asset to your organization.</w:t>
      </w:r>
    </w:p>
    <w:p>
      <w:pPr>
        <w:pStyle w:val="BodyText"/>
      </w:pPr>
      <w:r>
        <w:t xml:space="preserve">With sincere appreciation for your time and consideration,</w:t>
      </w:r>
    </w:p>
    <w:p>
      <w:pPr>
        <w:pStyle w:val="BodyText"/>
      </w:pPr>
      <w:r>
        <w:t xml:space="preserve">[Your Full Name]</w:t>
      </w:r>
    </w:p>
    <w:p>
      <w:pPr>
        <w:pStyle w:val="BodyText"/>
      </w:pPr>
      <w:r>
        <w:t xml:space="preserve">Electronics Engineering Student, Universidad Nacional de Córdoba</w:t>
      </w:r>
    </w:p>
    <w:p>
      <w:pPr>
        <w:pStyle w:val="BodyText"/>
      </w:pPr>
      <w:r>
        <w:t xml:space="preserve">This</w:t>
      </w:r>
      <w:r>
        <w:t xml:space="preserve"> </w:t>
      </w:r>
      <w:r>
        <w:rPr>
          <w:bCs/>
          <w:b/>
        </w:rPr>
        <w:t xml:space="preserve">Internship Application Letter</w:t>
      </w:r>
      <w:r>
        <w:t xml:space="preserve"> </w:t>
      </w:r>
      <w:r>
        <w:t xml:space="preserve">is specifically crafted for the Electronics Engineer position within the Córdoba, Argentina engineering landscape. It emphasizes local industry context, university partnerships (UNC), and strategic alignment with Córdoba’s economic development goals as a hub for advanced manufactur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12:36:16Z</dcterms:created>
  <dcterms:modified xsi:type="dcterms:W3CDTF">2025-12-08T12:36:16Z</dcterms:modified>
</cp:coreProperties>
</file>

<file path=docProps/custom.xml><?xml version="1.0" encoding="utf-8"?>
<Properties xmlns="http://schemas.openxmlformats.org/officeDocument/2006/custom-properties" xmlns:vt="http://schemas.openxmlformats.org/officeDocument/2006/docPropsVTypes"/>
</file>